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41F4AE67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F17DEE">
        <w:rPr>
          <w:lang w:val="bg-BG"/>
        </w:rPr>
        <w:t>7</w:t>
      </w:r>
      <w:r>
        <w:t xml:space="preserve"> December 2023</w:t>
      </w:r>
    </w:p>
    <w:p w14:paraId="1710D5F0" w14:textId="0898EB57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0" w:history="1">
        <w:r w:rsidR="00275EC0" w:rsidRPr="00275EC0">
          <w:rPr>
            <w:rStyle w:val="Hyperlink"/>
          </w:rPr>
          <w:t>https://judge.softuni.org/Contests/Compete/Index/4499#0</w:t>
        </w:r>
      </w:hyperlink>
    </w:p>
    <w:p w14:paraId="1FD2F8D0" w14:textId="1C152CED" w:rsidR="00275EC0" w:rsidRDefault="00A53FD8" w:rsidP="00275EC0">
      <w:pPr>
        <w:pStyle w:val="Heading1"/>
      </w:pPr>
      <w:r w:rsidRPr="0006507B">
        <w:rPr>
          <w:highlight w:val="yellow"/>
        </w:rPr>
        <w:t>1</w:t>
      </w:r>
      <w:r w:rsidR="00766E6B" w:rsidRPr="0006507B">
        <w:rPr>
          <w:highlight w:val="yellow"/>
        </w:rPr>
        <w:t>.</w:t>
      </w:r>
      <w:r w:rsidR="00257D1E" w:rsidRPr="0006507B">
        <w:rPr>
          <w:highlight w:val="yellow"/>
        </w:rPr>
        <w:t xml:space="preserve"> </w:t>
      </w:r>
      <w:r w:rsidR="00275EC0" w:rsidRPr="0006507B">
        <w:rPr>
          <w:highlight w:val="yellow"/>
        </w:rPr>
        <w:t>Unit Test: Camel Case Converter</w:t>
      </w:r>
    </w:p>
    <w:p w14:paraId="7B9FF47D" w14:textId="0CB1E0FC" w:rsidR="00275EC0" w:rsidRDefault="00275EC0" w:rsidP="00275EC0">
      <w:pPr>
        <w:rPr>
          <w:b/>
          <w:bCs/>
        </w:rPr>
      </w:pPr>
      <w:r>
        <w:t xml:space="preserve">Test a given method which takes in </w:t>
      </w:r>
      <w:r>
        <w:rPr>
          <w:b/>
          <w:bCs/>
        </w:rPr>
        <w:t xml:space="preserve">a string </w:t>
      </w:r>
      <w:r>
        <w:t xml:space="preserve">and </w:t>
      </w:r>
      <w:r>
        <w:rPr>
          <w:b/>
          <w:bCs/>
        </w:rPr>
        <w:t xml:space="preserve">convert it into camel </w:t>
      </w:r>
      <w:r w:rsidRPr="0005447C">
        <w:rPr>
          <w:b/>
          <w:bCs/>
        </w:rPr>
        <w:t>case</w:t>
      </w:r>
      <w:r>
        <w:rPr>
          <w:b/>
          <w:bCs/>
        </w:rPr>
        <w:t>.</w:t>
      </w:r>
    </w:p>
    <w:p w14:paraId="5D6EA6FE" w14:textId="77777777" w:rsidR="00275EC0" w:rsidRPr="0091706C" w:rsidRDefault="00275EC0" w:rsidP="00275EC0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6655"/>
      </w:tblGrid>
      <w:tr w:rsidR="00275EC0" w:rsidRPr="0091706C" w14:paraId="244721B8" w14:textId="77777777" w:rsidTr="00275EC0">
        <w:trPr>
          <w:trHeight w:val="196"/>
        </w:trPr>
        <w:tc>
          <w:tcPr>
            <w:tcW w:w="1967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6655" w:type="dxa"/>
            <w:shd w:val="clear" w:color="auto" w:fill="D9D9D9" w:themeFill="background1" w:themeFillShade="D9"/>
          </w:tcPr>
          <w:p w14:paraId="75F071B5" w14:textId="598C4B1A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string value</w:t>
            </w:r>
          </w:p>
        </w:tc>
      </w:tr>
      <w:tr w:rsidR="00275EC0" w:rsidRPr="0091706C" w14:paraId="13B4B493" w14:textId="77777777" w:rsidTr="00275EC0">
        <w:trPr>
          <w:trHeight w:val="437"/>
        </w:trPr>
        <w:tc>
          <w:tcPr>
            <w:tcW w:w="1967" w:type="dxa"/>
          </w:tcPr>
          <w:p w14:paraId="14738E83" w14:textId="0484CC7B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test</w:t>
            </w:r>
          </w:p>
        </w:tc>
        <w:tc>
          <w:tcPr>
            <w:tcW w:w="6655" w:type="dxa"/>
          </w:tcPr>
          <w:p w14:paraId="302EEFDD" w14:textId="444D56D7" w:rsidR="00275EC0" w:rsidRPr="00C509E4" w:rsidRDefault="002C3636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</w:t>
            </w:r>
            <w:r w:rsidR="003F796A">
              <w:rPr>
                <w:rFonts w:ascii="Consolas" w:hAnsi="Consolas"/>
                <w:noProof/>
              </w:rPr>
              <w:t>est</w:t>
            </w:r>
          </w:p>
        </w:tc>
      </w:tr>
      <w:tr w:rsidR="00275EC0" w:rsidRPr="0091706C" w14:paraId="1D8AC9C2" w14:textId="77777777" w:rsidTr="00275EC0">
        <w:trPr>
          <w:trHeight w:val="378"/>
        </w:trPr>
        <w:tc>
          <w:tcPr>
            <w:tcW w:w="1967" w:type="dxa"/>
          </w:tcPr>
          <w:p w14:paraId="4CD427E9" w14:textId="3C657EE1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>
              <w:rPr>
                <w:rFonts w:ascii="Consolas" w:hAnsi="Consolas" w:cstheme="minorHAnsi"/>
              </w:rPr>
              <w:t>SoftUni</w:t>
            </w:r>
            <w:proofErr w:type="spellEnd"/>
            <w:r>
              <w:rPr>
                <w:rFonts w:ascii="Consolas" w:hAnsi="Consolas" w:cstheme="minorHAnsi"/>
              </w:rPr>
              <w:t xml:space="preserve"> rocks</w:t>
            </w:r>
          </w:p>
        </w:tc>
        <w:tc>
          <w:tcPr>
            <w:tcW w:w="6655" w:type="dxa"/>
          </w:tcPr>
          <w:p w14:paraId="020BE632" w14:textId="41A6093E" w:rsidR="00275EC0" w:rsidRPr="003F796A" w:rsidRDefault="002C3636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</w:t>
            </w:r>
            <w:r w:rsidR="003F796A">
              <w:rPr>
                <w:rFonts w:ascii="Consolas" w:hAnsi="Consolas"/>
                <w:noProof/>
              </w:rPr>
              <w:t>oftuni</w:t>
            </w:r>
            <w:r w:rsidR="00275EC0">
              <w:rPr>
                <w:rFonts w:ascii="Consolas" w:hAnsi="Consolas"/>
                <w:noProof/>
              </w:rPr>
              <w:t>R</w:t>
            </w:r>
            <w:r w:rsidR="003F796A">
              <w:rPr>
                <w:rFonts w:ascii="Consolas" w:hAnsi="Consolas"/>
                <w:noProof/>
              </w:rPr>
              <w:t>ocks</w:t>
            </w:r>
          </w:p>
        </w:tc>
      </w:tr>
    </w:tbl>
    <w:p w14:paraId="1F10DEF8" w14:textId="77777777" w:rsidR="00275EC0" w:rsidRDefault="00275EC0" w:rsidP="00275EC0"/>
    <w:p w14:paraId="427350B4" w14:textId="77777777" w:rsidR="00275EC0" w:rsidRDefault="00275EC0" w:rsidP="00275EC0">
      <w:r>
        <w:t xml:space="preserve">The method is found in the </w:t>
      </w:r>
      <w:r>
        <w:rPr>
          <w:rStyle w:val="CodeChar"/>
        </w:rPr>
        <w:t>CamelCaseConverter</w:t>
      </w:r>
      <w:r w:rsidRPr="00DD25F7">
        <w:rPr>
          <w:rStyle w:val="CodeChar"/>
        </w:rPr>
        <w:t>.cs</w:t>
      </w:r>
      <w:r>
        <w:t xml:space="preserve"> file:</w:t>
      </w:r>
    </w:p>
    <w:p w14:paraId="5CEBD571" w14:textId="77777777" w:rsidR="00275EC0" w:rsidRDefault="00275EC0" w:rsidP="00275EC0">
      <w:r>
        <w:rPr>
          <w:noProof/>
        </w:rPr>
        <w:drawing>
          <wp:inline distT="0" distB="0" distL="0" distR="0" wp14:anchorId="61A4BC65" wp14:editId="07DC60BB">
            <wp:extent cx="5731510" cy="2921635"/>
            <wp:effectExtent l="152400" t="152400" r="364490" b="354965"/>
            <wp:docPr id="598515877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515877" name="Picture 1" descr="A computer screen shot of a program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6837E6" w14:textId="77777777" w:rsidR="00275EC0" w:rsidRDefault="00275EC0" w:rsidP="00275EC0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CamelCaseConverter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5F356950" w14:textId="77777777" w:rsidR="00275EC0" w:rsidRDefault="00275EC0" w:rsidP="00275EC0">
      <w:r>
        <w:rPr>
          <w:noProof/>
        </w:rPr>
        <w:lastRenderedPageBreak/>
        <w:drawing>
          <wp:inline distT="0" distB="0" distL="0" distR="0" wp14:anchorId="2C77A34D" wp14:editId="04C091C0">
            <wp:extent cx="5731510" cy="2367280"/>
            <wp:effectExtent l="152400" t="152400" r="364490" b="356870"/>
            <wp:docPr id="1668428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42838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61E72" w14:textId="77777777" w:rsidR="00275EC0" w:rsidRDefault="00275EC0" w:rsidP="00275EC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E9AC2F9" w14:textId="77777777" w:rsidR="00275EC0" w:rsidRPr="00F37ECC" w:rsidRDefault="00275EC0" w:rsidP="00275EC0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6AA41EE1" wp14:editId="35419D6B">
            <wp:extent cx="4086386" cy="914436"/>
            <wp:effectExtent l="152400" t="152400" r="371475" b="361950"/>
            <wp:docPr id="708387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3872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6007" cy="9233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8FD8" w14:textId="77777777" w:rsidR="00275EC0" w:rsidRPr="002877ED" w:rsidRDefault="00275EC0" w:rsidP="00275EC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Heading1"/>
      </w:pP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05EDF" w14:textId="77777777" w:rsidR="00D9722B" w:rsidRDefault="00D9722B">
      <w:pPr>
        <w:spacing w:before="0" w:after="0" w:line="240" w:lineRule="auto"/>
      </w:pPr>
      <w:r>
        <w:separator/>
      </w:r>
    </w:p>
  </w:endnote>
  <w:endnote w:type="continuationSeparator" w:id="0">
    <w:p w14:paraId="5BCA9202" w14:textId="77777777" w:rsidR="00D9722B" w:rsidRDefault="00D972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BA38D" w14:textId="77777777" w:rsidR="00D9722B" w:rsidRDefault="00D9722B">
      <w:pPr>
        <w:spacing w:before="0" w:after="0" w:line="240" w:lineRule="auto"/>
      </w:pPr>
      <w:r>
        <w:separator/>
      </w:r>
    </w:p>
  </w:footnote>
  <w:footnote w:type="continuationSeparator" w:id="0">
    <w:p w14:paraId="08D518D7" w14:textId="77777777" w:rsidR="00D9722B" w:rsidRDefault="00D9722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365EE"/>
    <w:rsid w:val="00047232"/>
    <w:rsid w:val="000472EC"/>
    <w:rsid w:val="00053CCC"/>
    <w:rsid w:val="00064743"/>
    <w:rsid w:val="0006507B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766D"/>
    <w:rsid w:val="002C363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3F796A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A6FD3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9722B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17DEE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9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60.png"/><Relationship Id="rId39" Type="http://schemas.openxmlformats.org/officeDocument/2006/relationships/image" Target="media/image12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9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image" Target="media/image5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10.png"/><Relationship Id="rId40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7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8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4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6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69</cp:revision>
  <dcterms:created xsi:type="dcterms:W3CDTF">2023-09-26T19:58:00Z</dcterms:created>
  <dcterms:modified xsi:type="dcterms:W3CDTF">2023-12-17T07:18:00Z</dcterms:modified>
</cp:coreProperties>
</file>